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79655c12e2fb02335c1677e75d00957a41bea8"/>
      <w:r>
        <w:rPr>
          <w:b/>
        </w:rPr>
        <w:t xml:space="preserve">ПРОТОКОЛ ЕЛЕКТРОННОГО АУКЦІОНУ № CLE001-UA-20240329-350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1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иколаївська обл., м. Вознесенськ, вул. Київська, 11. Оренда – приміщення 1-го поверху, загальною площею 41,0 кв.м.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, загальною площею 41,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21,79 грн, у тому числі ПДВ</w:t>
      </w:r>
      <w:r>
        <w:t xml:space="preserve"> </w:t>
      </w:r>
      <w:r>
        <w:t xml:space="preserve">370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33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7:58:11Z</dcterms:created>
  <dcterms:modified xsi:type="dcterms:W3CDTF">2024-05-19T17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